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mlp</w:t>
      </w:r>
      <w:r>
        <w:t xml:space="preserve">: Multilayer Perceptron (neural network) for regressio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hidden units),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 </w:t>
      </w:r>
      <w:r>
        <w:t xml:space="preserve">(L2 regularization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MLP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MLP: set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 R2</w:t>
      </w:r>
      <w:r>
        <w:br/>
      </w:r>
      <w:r>
        <w:rPr>
          <w:rStyle w:val="VerbatimChar"/>
        </w:rPr>
        <w:t xml:space="preserve">## 1 7.815809 0.09907171 0.9131656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7.59761 0.1396753 0.707561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5:00Z</dcterms:created>
  <dcterms:modified xsi:type="dcterms:W3CDTF">2025-10-28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